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7BA363" w14:textId="77777777" w:rsidR="00143AE2" w:rsidRDefault="00524D07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</w:t>
      </w:r>
      <w:r>
        <w:rPr>
          <w:rFonts w:ascii="Times New Roman" w:hAnsi="Times New Roman"/>
          <w:b/>
          <w:noProof/>
          <w:sz w:val="32"/>
          <w:szCs w:val="24"/>
        </w:rPr>
        <w:drawing>
          <wp:inline distT="0" distB="0" distL="0" distR="0" wp14:anchorId="10996BDF" wp14:editId="68CC1204">
            <wp:extent cx="1704975" cy="1371600"/>
            <wp:effectExtent l="0" t="0" r="9525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38005B" w14:textId="77777777" w:rsidR="009C1826" w:rsidRDefault="009C1826" w:rsidP="009C1826">
      <w:pPr>
        <w:spacing w:after="0" w:line="240" w:lineRule="auto"/>
        <w:jc w:val="center"/>
        <w:rPr>
          <w:rFonts w:ascii="Times New Roman" w:hAnsi="Times New Roman"/>
          <w:b/>
          <w:sz w:val="32"/>
          <w:szCs w:val="24"/>
        </w:rPr>
      </w:pPr>
      <w:r>
        <w:rPr>
          <w:rFonts w:ascii="Times New Roman" w:hAnsi="Times New Roman"/>
          <w:b/>
          <w:sz w:val="32"/>
          <w:szCs w:val="24"/>
        </w:rPr>
        <w:t xml:space="preserve">           </w:t>
      </w:r>
    </w:p>
    <w:p w14:paraId="10727269" w14:textId="77777777" w:rsidR="009C1826" w:rsidRPr="00151204" w:rsidRDefault="009C1826" w:rsidP="009C1826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151204">
        <w:rPr>
          <w:rFonts w:ascii="Times New Roman" w:hAnsi="Times New Roman"/>
          <w:b/>
          <w:sz w:val="28"/>
          <w:szCs w:val="28"/>
        </w:rPr>
        <w:t>JARAMOGI OGINGA ODINGA UNIVERSITY OF SCIENCE AND TECHNOLOGY</w:t>
      </w:r>
    </w:p>
    <w:p w14:paraId="119BE756" w14:textId="77777777" w:rsidR="009C1826" w:rsidRPr="00151204" w:rsidRDefault="009C1826" w:rsidP="009C1826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</w:p>
    <w:p w14:paraId="250682C5" w14:textId="77777777" w:rsidR="009C1826" w:rsidRDefault="009C1826" w:rsidP="009C1826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151204">
        <w:rPr>
          <w:rFonts w:ascii="Times New Roman" w:hAnsi="Times New Roman"/>
          <w:b/>
          <w:sz w:val="28"/>
          <w:szCs w:val="28"/>
        </w:rPr>
        <w:t>SCHOOL OF AGRICULTURAL AND FOOD SCIENCES</w:t>
      </w:r>
    </w:p>
    <w:p w14:paraId="05D37FB5" w14:textId="77777777" w:rsidR="00E21A8D" w:rsidRPr="00151204" w:rsidRDefault="00E21A8D" w:rsidP="009C1826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</w:p>
    <w:p w14:paraId="1DD708D0" w14:textId="77777777" w:rsidR="009C1826" w:rsidRDefault="00983F2C" w:rsidP="009C1826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THIRD </w:t>
      </w:r>
      <w:r w:rsidR="00E21A8D">
        <w:rPr>
          <w:rFonts w:ascii="Times New Roman" w:hAnsi="Times New Roman"/>
          <w:b/>
          <w:sz w:val="28"/>
          <w:szCs w:val="28"/>
        </w:rPr>
        <w:t xml:space="preserve">YEAR SECOND </w:t>
      </w:r>
      <w:r w:rsidR="009C1826" w:rsidRPr="00151204">
        <w:rPr>
          <w:rFonts w:ascii="Times New Roman" w:hAnsi="Times New Roman"/>
          <w:b/>
          <w:sz w:val="28"/>
          <w:szCs w:val="28"/>
        </w:rPr>
        <w:t>SEMESTER EXAMINATION FOR THE DEGREE OF</w:t>
      </w:r>
    </w:p>
    <w:p w14:paraId="5D79E708" w14:textId="77777777" w:rsidR="009C1826" w:rsidRDefault="009C1826" w:rsidP="009C1826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151204">
        <w:rPr>
          <w:rFonts w:ascii="Times New Roman" w:hAnsi="Times New Roman"/>
          <w:b/>
          <w:sz w:val="28"/>
          <w:szCs w:val="28"/>
        </w:rPr>
        <w:t xml:space="preserve">BACHELOR OF SCIENCE IN </w:t>
      </w:r>
      <w:r w:rsidR="00E21A8D">
        <w:rPr>
          <w:rFonts w:ascii="Times New Roman" w:hAnsi="Times New Roman"/>
          <w:b/>
          <w:sz w:val="28"/>
          <w:szCs w:val="28"/>
        </w:rPr>
        <w:t>HORTICULTURE</w:t>
      </w:r>
      <w:r w:rsidRPr="00151204">
        <w:rPr>
          <w:rFonts w:ascii="Times New Roman" w:hAnsi="Times New Roman"/>
          <w:b/>
          <w:sz w:val="28"/>
          <w:szCs w:val="28"/>
        </w:rPr>
        <w:t xml:space="preserve"> </w:t>
      </w:r>
    </w:p>
    <w:p w14:paraId="28A10516" w14:textId="77777777" w:rsidR="009C1826" w:rsidRDefault="009C1826" w:rsidP="009C1826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151204">
        <w:rPr>
          <w:rFonts w:ascii="Times New Roman" w:hAnsi="Times New Roman"/>
          <w:b/>
          <w:sz w:val="28"/>
          <w:szCs w:val="28"/>
        </w:rPr>
        <w:t>201</w:t>
      </w:r>
      <w:r w:rsidR="00901096">
        <w:rPr>
          <w:rFonts w:ascii="Times New Roman" w:hAnsi="Times New Roman"/>
          <w:b/>
          <w:sz w:val="28"/>
          <w:szCs w:val="28"/>
        </w:rPr>
        <w:t>9</w:t>
      </w:r>
      <w:r w:rsidRPr="00151204">
        <w:rPr>
          <w:rFonts w:ascii="Times New Roman" w:hAnsi="Times New Roman"/>
          <w:b/>
          <w:sz w:val="28"/>
          <w:szCs w:val="28"/>
        </w:rPr>
        <w:t>/20</w:t>
      </w:r>
      <w:r w:rsidR="00901096">
        <w:rPr>
          <w:rFonts w:ascii="Times New Roman" w:hAnsi="Times New Roman"/>
          <w:b/>
          <w:sz w:val="28"/>
          <w:szCs w:val="28"/>
        </w:rPr>
        <w:t>20</w:t>
      </w:r>
      <w:r w:rsidR="00983F2C">
        <w:rPr>
          <w:rFonts w:ascii="Times New Roman" w:hAnsi="Times New Roman"/>
          <w:b/>
          <w:sz w:val="28"/>
          <w:szCs w:val="28"/>
        </w:rPr>
        <w:t xml:space="preserve"> </w:t>
      </w:r>
      <w:r w:rsidRPr="00151204">
        <w:rPr>
          <w:rFonts w:ascii="Times New Roman" w:hAnsi="Times New Roman"/>
          <w:b/>
          <w:sz w:val="28"/>
          <w:szCs w:val="28"/>
        </w:rPr>
        <w:t>ACADEMIC YEAR</w:t>
      </w:r>
    </w:p>
    <w:p w14:paraId="444CD50A" w14:textId="77777777" w:rsidR="009C1826" w:rsidRPr="00151204" w:rsidRDefault="009C1826" w:rsidP="009C1826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</w:p>
    <w:p w14:paraId="5295B560" w14:textId="77777777" w:rsidR="009C1826" w:rsidRPr="00151204" w:rsidRDefault="005D54F1" w:rsidP="009C1826">
      <w:pPr>
        <w:pBdr>
          <w:bottom w:val="single" w:sz="4" w:space="1" w:color="auto"/>
        </w:pBd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RESIT</w:t>
      </w:r>
    </w:p>
    <w:p w14:paraId="545C0E6C" w14:textId="77777777" w:rsidR="009C1826" w:rsidRDefault="009C1826" w:rsidP="009C1826">
      <w:pPr>
        <w:pBdr>
          <w:bottom w:val="single" w:sz="4" w:space="1" w:color="auto"/>
        </w:pBd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6AA22A4F" w14:textId="77777777" w:rsidR="009C1826" w:rsidRDefault="009C1826" w:rsidP="009C1826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6A3E1A2C" w14:textId="77777777" w:rsidR="009C1826" w:rsidRPr="00151204" w:rsidRDefault="009C1826" w:rsidP="009C1826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151204">
        <w:rPr>
          <w:rFonts w:ascii="Times New Roman" w:hAnsi="Times New Roman"/>
          <w:b/>
          <w:sz w:val="24"/>
          <w:szCs w:val="24"/>
        </w:rPr>
        <w:t xml:space="preserve">COURSE CODE: </w:t>
      </w:r>
      <w:r w:rsidR="00140436">
        <w:rPr>
          <w:rFonts w:ascii="Times New Roman" w:hAnsi="Times New Roman"/>
          <w:b/>
          <w:sz w:val="24"/>
          <w:szCs w:val="24"/>
        </w:rPr>
        <w:t>AHT 3</w:t>
      </w:r>
      <w:r w:rsidR="00ED185C">
        <w:rPr>
          <w:rFonts w:ascii="Times New Roman" w:hAnsi="Times New Roman"/>
          <w:b/>
          <w:sz w:val="24"/>
          <w:szCs w:val="24"/>
        </w:rPr>
        <w:t>3</w:t>
      </w:r>
      <w:r w:rsidR="00140436">
        <w:rPr>
          <w:rFonts w:ascii="Times New Roman" w:hAnsi="Times New Roman"/>
          <w:b/>
          <w:sz w:val="24"/>
          <w:szCs w:val="24"/>
        </w:rPr>
        <w:t>22</w:t>
      </w:r>
    </w:p>
    <w:p w14:paraId="6B7F0564" w14:textId="77777777" w:rsidR="009C1826" w:rsidRPr="00151204" w:rsidRDefault="009C1826" w:rsidP="009C1826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02FEAD64" w14:textId="77777777" w:rsidR="009C1826" w:rsidRPr="00151204" w:rsidRDefault="009C1826" w:rsidP="009C1826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151204">
        <w:rPr>
          <w:rFonts w:ascii="Times New Roman" w:hAnsi="Times New Roman"/>
          <w:b/>
          <w:sz w:val="24"/>
          <w:szCs w:val="24"/>
        </w:rPr>
        <w:t xml:space="preserve">COURSE TITLE:  </w:t>
      </w:r>
      <w:r w:rsidR="00ED185C">
        <w:rPr>
          <w:rFonts w:ascii="Times New Roman" w:hAnsi="Times New Roman"/>
          <w:b/>
          <w:sz w:val="24"/>
          <w:szCs w:val="24"/>
        </w:rPr>
        <w:t>SUSTAINABLE HORTICULTURAL PRODUCTION</w:t>
      </w:r>
    </w:p>
    <w:p w14:paraId="7F4E83B5" w14:textId="77777777" w:rsidR="009C1826" w:rsidRPr="00151204" w:rsidRDefault="009C1826" w:rsidP="009C1826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021FA14F" w14:textId="77777777" w:rsidR="009C1826" w:rsidRPr="00151204" w:rsidRDefault="009C1826" w:rsidP="009C1826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151204">
        <w:rPr>
          <w:rFonts w:ascii="Times New Roman" w:hAnsi="Times New Roman"/>
          <w:b/>
          <w:sz w:val="24"/>
          <w:szCs w:val="24"/>
        </w:rPr>
        <w:t>EXAM VENUE:</w:t>
      </w:r>
      <w:r w:rsidRPr="00151204">
        <w:rPr>
          <w:rFonts w:ascii="Times New Roman" w:hAnsi="Times New Roman"/>
          <w:b/>
          <w:sz w:val="24"/>
          <w:szCs w:val="24"/>
        </w:rPr>
        <w:tab/>
      </w:r>
      <w:r w:rsidRPr="00151204">
        <w:rPr>
          <w:rFonts w:ascii="Times New Roman" w:hAnsi="Times New Roman"/>
          <w:b/>
          <w:sz w:val="24"/>
          <w:szCs w:val="24"/>
        </w:rPr>
        <w:tab/>
      </w:r>
      <w:r w:rsidRPr="00151204">
        <w:rPr>
          <w:rFonts w:ascii="Times New Roman" w:hAnsi="Times New Roman"/>
          <w:b/>
          <w:sz w:val="24"/>
          <w:szCs w:val="24"/>
        </w:rPr>
        <w:tab/>
      </w:r>
      <w:r w:rsidRPr="00151204">
        <w:rPr>
          <w:rFonts w:ascii="Times New Roman" w:hAnsi="Times New Roman"/>
          <w:b/>
          <w:sz w:val="24"/>
          <w:szCs w:val="24"/>
        </w:rPr>
        <w:tab/>
      </w:r>
      <w:r w:rsidRPr="00151204">
        <w:rPr>
          <w:rFonts w:ascii="Times New Roman" w:hAnsi="Times New Roman"/>
          <w:b/>
          <w:sz w:val="24"/>
          <w:szCs w:val="24"/>
        </w:rPr>
        <w:tab/>
        <w:t>S</w:t>
      </w:r>
      <w:r>
        <w:rPr>
          <w:rFonts w:ascii="Times New Roman" w:hAnsi="Times New Roman"/>
          <w:b/>
          <w:sz w:val="24"/>
          <w:szCs w:val="24"/>
        </w:rPr>
        <w:t>T</w:t>
      </w:r>
      <w:r w:rsidRPr="00151204">
        <w:rPr>
          <w:rFonts w:ascii="Times New Roman" w:hAnsi="Times New Roman"/>
          <w:b/>
          <w:sz w:val="24"/>
          <w:szCs w:val="24"/>
        </w:rPr>
        <w:t>REAM:</w:t>
      </w:r>
      <w:r w:rsidR="00717604">
        <w:rPr>
          <w:rFonts w:ascii="Times New Roman" w:hAnsi="Times New Roman"/>
          <w:b/>
          <w:sz w:val="24"/>
          <w:szCs w:val="24"/>
        </w:rPr>
        <w:t xml:space="preserve"> B</w:t>
      </w:r>
      <w:r w:rsidR="002118BE">
        <w:rPr>
          <w:rFonts w:ascii="Times New Roman" w:hAnsi="Times New Roman"/>
          <w:b/>
          <w:sz w:val="24"/>
          <w:szCs w:val="24"/>
        </w:rPr>
        <w:t>SC</w:t>
      </w:r>
      <w:r w:rsidR="00717604">
        <w:rPr>
          <w:rFonts w:ascii="Times New Roman" w:hAnsi="Times New Roman"/>
          <w:b/>
          <w:sz w:val="24"/>
          <w:szCs w:val="24"/>
        </w:rPr>
        <w:t>. Horticulture</w:t>
      </w:r>
    </w:p>
    <w:p w14:paraId="127C0322" w14:textId="77777777" w:rsidR="009C1826" w:rsidRPr="00151204" w:rsidRDefault="009C1826" w:rsidP="009C1826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3A90E202" w14:textId="77777777" w:rsidR="009C1826" w:rsidRPr="00151204" w:rsidRDefault="009C1826" w:rsidP="009C1826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151204">
        <w:rPr>
          <w:rFonts w:ascii="Times New Roman" w:hAnsi="Times New Roman"/>
          <w:b/>
          <w:sz w:val="24"/>
          <w:szCs w:val="24"/>
        </w:rPr>
        <w:t>DATE:</w:t>
      </w:r>
      <w:r w:rsidRPr="00151204">
        <w:rPr>
          <w:rFonts w:ascii="Times New Roman" w:hAnsi="Times New Roman"/>
          <w:b/>
          <w:sz w:val="24"/>
          <w:szCs w:val="24"/>
        </w:rPr>
        <w:tab/>
      </w:r>
      <w:r w:rsidRPr="00151204">
        <w:rPr>
          <w:rFonts w:ascii="Times New Roman" w:hAnsi="Times New Roman"/>
          <w:b/>
          <w:sz w:val="24"/>
          <w:szCs w:val="24"/>
        </w:rPr>
        <w:tab/>
      </w:r>
      <w:r w:rsidRPr="00151204">
        <w:rPr>
          <w:rFonts w:ascii="Times New Roman" w:hAnsi="Times New Roman"/>
          <w:b/>
          <w:sz w:val="24"/>
          <w:szCs w:val="24"/>
        </w:rPr>
        <w:tab/>
      </w:r>
      <w:r w:rsidRPr="00151204">
        <w:rPr>
          <w:rFonts w:ascii="Times New Roman" w:hAnsi="Times New Roman"/>
          <w:b/>
          <w:sz w:val="24"/>
          <w:szCs w:val="24"/>
        </w:rPr>
        <w:tab/>
      </w:r>
      <w:r w:rsidRPr="00151204">
        <w:rPr>
          <w:rFonts w:ascii="Times New Roman" w:hAnsi="Times New Roman"/>
          <w:b/>
          <w:sz w:val="24"/>
          <w:szCs w:val="24"/>
        </w:rPr>
        <w:tab/>
      </w:r>
      <w:r w:rsidRPr="00151204">
        <w:rPr>
          <w:rFonts w:ascii="Times New Roman" w:hAnsi="Times New Roman"/>
          <w:b/>
          <w:sz w:val="24"/>
          <w:szCs w:val="24"/>
        </w:rPr>
        <w:tab/>
        <w:t>EXAM SESSION:</w:t>
      </w:r>
    </w:p>
    <w:p w14:paraId="633B291C" w14:textId="77777777" w:rsidR="009C1826" w:rsidRPr="00151204" w:rsidRDefault="009C1826" w:rsidP="009C1826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6FA514D3" w14:textId="77777777" w:rsidR="009C1826" w:rsidRPr="00151204" w:rsidRDefault="009C1826" w:rsidP="009C1826">
      <w:pPr>
        <w:pBdr>
          <w:bottom w:val="single" w:sz="4" w:space="1" w:color="auto"/>
        </w:pBd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151204">
        <w:rPr>
          <w:rFonts w:ascii="Times New Roman" w:hAnsi="Times New Roman"/>
          <w:b/>
          <w:sz w:val="24"/>
          <w:szCs w:val="24"/>
        </w:rPr>
        <w:t>TIME:</w:t>
      </w:r>
      <w:r w:rsidR="00140436">
        <w:rPr>
          <w:rFonts w:ascii="Times New Roman" w:hAnsi="Times New Roman"/>
          <w:b/>
          <w:sz w:val="24"/>
          <w:szCs w:val="24"/>
        </w:rPr>
        <w:t xml:space="preserve"> 2 HOURS</w:t>
      </w:r>
    </w:p>
    <w:p w14:paraId="2B1CD3F2" w14:textId="77777777" w:rsidR="009C1826" w:rsidRDefault="009C1826" w:rsidP="009C1826">
      <w:pPr>
        <w:pBdr>
          <w:bottom w:val="single" w:sz="4" w:space="1" w:color="auto"/>
        </w:pBdr>
        <w:spacing w:after="0" w:line="240" w:lineRule="auto"/>
        <w:rPr>
          <w:rFonts w:ascii="Times New Roman" w:hAnsi="Times New Roman"/>
          <w:b/>
          <w:sz w:val="28"/>
          <w:szCs w:val="28"/>
        </w:rPr>
      </w:pPr>
    </w:p>
    <w:p w14:paraId="0BFBB6F8" w14:textId="77777777" w:rsidR="009C1826" w:rsidRDefault="009C1826" w:rsidP="009C1826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52A70995" w14:textId="77777777" w:rsidR="009C1826" w:rsidRDefault="009C1826" w:rsidP="009C1826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6D276986" w14:textId="77777777" w:rsidR="009C1826" w:rsidRPr="00151204" w:rsidRDefault="009C1826" w:rsidP="009C1826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151204">
        <w:rPr>
          <w:rFonts w:ascii="Times New Roman" w:hAnsi="Times New Roman"/>
          <w:b/>
          <w:sz w:val="24"/>
          <w:szCs w:val="24"/>
        </w:rPr>
        <w:t>Instructions:</w:t>
      </w:r>
    </w:p>
    <w:p w14:paraId="1C083610" w14:textId="77777777" w:rsidR="009C1826" w:rsidRPr="00151204" w:rsidRDefault="009C1826" w:rsidP="009C1826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020ECB60" w14:textId="77777777" w:rsidR="009C1826" w:rsidRPr="00151204" w:rsidRDefault="009C1826" w:rsidP="009C1826">
      <w:pPr>
        <w:numPr>
          <w:ilvl w:val="0"/>
          <w:numId w:val="3"/>
        </w:num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151204">
        <w:rPr>
          <w:rFonts w:ascii="Times New Roman" w:hAnsi="Times New Roman"/>
          <w:b/>
          <w:sz w:val="24"/>
          <w:szCs w:val="24"/>
        </w:rPr>
        <w:t>Answer ALL questions in section A and ANY other 2 Questions in section B</w:t>
      </w:r>
    </w:p>
    <w:p w14:paraId="0C9CC0E6" w14:textId="77777777" w:rsidR="009C1826" w:rsidRPr="00151204" w:rsidRDefault="009C1826" w:rsidP="009C1826">
      <w:pPr>
        <w:numPr>
          <w:ilvl w:val="0"/>
          <w:numId w:val="3"/>
        </w:num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151204">
        <w:rPr>
          <w:rFonts w:ascii="Times New Roman" w:hAnsi="Times New Roman"/>
          <w:b/>
          <w:sz w:val="24"/>
          <w:szCs w:val="24"/>
        </w:rPr>
        <w:t xml:space="preserve"> Candidates are advised not to write on question paper.</w:t>
      </w:r>
    </w:p>
    <w:p w14:paraId="74A0F2AC" w14:textId="77777777" w:rsidR="009C1826" w:rsidRPr="00151204" w:rsidRDefault="009C1826" w:rsidP="009C1826">
      <w:pPr>
        <w:numPr>
          <w:ilvl w:val="0"/>
          <w:numId w:val="3"/>
        </w:num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151204">
        <w:rPr>
          <w:rFonts w:ascii="Times New Roman" w:hAnsi="Times New Roman"/>
          <w:b/>
          <w:sz w:val="24"/>
          <w:szCs w:val="24"/>
        </w:rPr>
        <w:t>Candidates must hand in their answer booklets to the invigilator while in the examination room.</w:t>
      </w:r>
    </w:p>
    <w:p w14:paraId="5D8AAD61" w14:textId="77777777" w:rsidR="009C1826" w:rsidRDefault="009C1826" w:rsidP="009C1826">
      <w:pPr>
        <w:rPr>
          <w:sz w:val="24"/>
          <w:szCs w:val="24"/>
        </w:rPr>
      </w:pPr>
    </w:p>
    <w:p w14:paraId="2C2A4B5D" w14:textId="77777777" w:rsidR="009C1826" w:rsidRDefault="009C1826" w:rsidP="009C1826">
      <w:pPr>
        <w:rPr>
          <w:sz w:val="24"/>
          <w:szCs w:val="24"/>
        </w:rPr>
      </w:pPr>
    </w:p>
    <w:p w14:paraId="6D9A028D" w14:textId="77777777" w:rsidR="009C1826" w:rsidRDefault="009C1826" w:rsidP="009C1826">
      <w:pPr>
        <w:rPr>
          <w:sz w:val="24"/>
          <w:szCs w:val="24"/>
        </w:rPr>
      </w:pPr>
    </w:p>
    <w:p w14:paraId="4860DE46" w14:textId="77777777" w:rsidR="009C1826" w:rsidRDefault="009C1826" w:rsidP="009C1826">
      <w:pPr>
        <w:rPr>
          <w:sz w:val="24"/>
          <w:szCs w:val="24"/>
        </w:rPr>
      </w:pPr>
    </w:p>
    <w:p w14:paraId="473BF16E" w14:textId="77777777" w:rsidR="009C1826" w:rsidRDefault="009C1826" w:rsidP="009C1826">
      <w:pPr>
        <w:rPr>
          <w:sz w:val="24"/>
          <w:szCs w:val="24"/>
        </w:rPr>
      </w:pPr>
    </w:p>
    <w:p w14:paraId="61A9E62C" w14:textId="77777777" w:rsidR="003C7E67" w:rsidRDefault="003C7E67">
      <w:pPr>
        <w:rPr>
          <w:sz w:val="24"/>
          <w:szCs w:val="24"/>
        </w:rPr>
      </w:pPr>
    </w:p>
    <w:p w14:paraId="4DEFFE53" w14:textId="77777777" w:rsidR="00143AE2" w:rsidRPr="006E029F" w:rsidRDefault="00143AE2">
      <w:pPr>
        <w:rPr>
          <w:b/>
          <w:sz w:val="24"/>
          <w:szCs w:val="24"/>
        </w:rPr>
      </w:pPr>
      <w:r w:rsidRPr="006E029F">
        <w:rPr>
          <w:b/>
          <w:sz w:val="24"/>
          <w:szCs w:val="24"/>
        </w:rPr>
        <w:t xml:space="preserve">   </w:t>
      </w:r>
      <w:r w:rsidR="000F695A">
        <w:rPr>
          <w:b/>
          <w:sz w:val="24"/>
          <w:szCs w:val="24"/>
        </w:rPr>
        <w:t xml:space="preserve"> </w:t>
      </w:r>
      <w:r w:rsidR="00CD28D3">
        <w:rPr>
          <w:b/>
          <w:sz w:val="24"/>
          <w:szCs w:val="24"/>
        </w:rPr>
        <w:t xml:space="preserve">                           </w:t>
      </w:r>
      <w:r w:rsidR="000F695A">
        <w:rPr>
          <w:b/>
          <w:sz w:val="24"/>
          <w:szCs w:val="24"/>
        </w:rPr>
        <w:t xml:space="preserve">SECTION A </w:t>
      </w:r>
      <w:r w:rsidR="00AB5F0F">
        <w:rPr>
          <w:b/>
          <w:sz w:val="24"/>
          <w:szCs w:val="24"/>
        </w:rPr>
        <w:t xml:space="preserve">                                                            </w:t>
      </w:r>
      <w:r w:rsidR="00B519C3">
        <w:rPr>
          <w:b/>
          <w:sz w:val="24"/>
          <w:szCs w:val="24"/>
        </w:rPr>
        <w:t>[30</w:t>
      </w:r>
      <w:r w:rsidR="000F695A">
        <w:rPr>
          <w:b/>
          <w:sz w:val="24"/>
          <w:szCs w:val="24"/>
        </w:rPr>
        <w:t xml:space="preserve"> MARKS]</w:t>
      </w:r>
    </w:p>
    <w:p w14:paraId="0AFC95EA" w14:textId="77777777" w:rsidR="00AE1336" w:rsidRPr="001B0F71" w:rsidRDefault="000C1932" w:rsidP="00747DCB">
      <w:pPr>
        <w:rPr>
          <w:b/>
          <w:sz w:val="24"/>
          <w:szCs w:val="24"/>
        </w:rPr>
      </w:pPr>
      <w:r>
        <w:rPr>
          <w:sz w:val="24"/>
          <w:szCs w:val="24"/>
        </w:rPr>
        <w:t>1</w:t>
      </w:r>
      <w:r w:rsidR="001F6F26">
        <w:rPr>
          <w:sz w:val="24"/>
          <w:szCs w:val="24"/>
        </w:rPr>
        <w:t>a</w:t>
      </w:r>
      <w:r>
        <w:rPr>
          <w:sz w:val="24"/>
          <w:szCs w:val="24"/>
        </w:rPr>
        <w:t>.</w:t>
      </w:r>
      <w:r w:rsidRPr="00747DCB">
        <w:rPr>
          <w:sz w:val="24"/>
          <w:szCs w:val="24"/>
        </w:rPr>
        <w:t xml:space="preserve"> Explain</w:t>
      </w:r>
      <w:r w:rsidR="00143AE2" w:rsidRPr="00747DCB">
        <w:rPr>
          <w:sz w:val="24"/>
          <w:szCs w:val="24"/>
        </w:rPr>
        <w:t xml:space="preserve"> the </w:t>
      </w:r>
      <w:r w:rsidR="001D08E9">
        <w:rPr>
          <w:sz w:val="24"/>
          <w:szCs w:val="24"/>
        </w:rPr>
        <w:t xml:space="preserve">concept of </w:t>
      </w:r>
      <w:r w:rsidR="00804575" w:rsidRPr="00A63800">
        <w:rPr>
          <w:sz w:val="24"/>
          <w:szCs w:val="24"/>
        </w:rPr>
        <w:t>integrated</w:t>
      </w:r>
      <w:r w:rsidR="001D08E9" w:rsidRPr="00747DCB">
        <w:rPr>
          <w:sz w:val="24"/>
          <w:szCs w:val="24"/>
        </w:rPr>
        <w:t xml:space="preserve"> </w:t>
      </w:r>
      <w:r w:rsidR="00A63800">
        <w:rPr>
          <w:sz w:val="24"/>
          <w:szCs w:val="24"/>
        </w:rPr>
        <w:t>sustainable horticultural production</w:t>
      </w:r>
      <w:r w:rsidR="009C1826" w:rsidRPr="00747DCB">
        <w:rPr>
          <w:sz w:val="24"/>
          <w:szCs w:val="24"/>
        </w:rPr>
        <w:t xml:space="preserve">: </w:t>
      </w:r>
      <w:r w:rsidR="001B0F71">
        <w:rPr>
          <w:sz w:val="24"/>
          <w:szCs w:val="24"/>
        </w:rPr>
        <w:t xml:space="preserve">  </w:t>
      </w:r>
      <w:r w:rsidR="00DB5ED1">
        <w:rPr>
          <w:sz w:val="24"/>
          <w:szCs w:val="24"/>
        </w:rPr>
        <w:t xml:space="preserve">   </w:t>
      </w:r>
      <w:r w:rsidR="001B0F71" w:rsidRPr="001B0F71">
        <w:rPr>
          <w:b/>
          <w:sz w:val="24"/>
          <w:szCs w:val="24"/>
        </w:rPr>
        <w:t>[</w:t>
      </w:r>
      <w:r w:rsidR="003A3EAF">
        <w:rPr>
          <w:b/>
          <w:sz w:val="24"/>
          <w:szCs w:val="24"/>
        </w:rPr>
        <w:t>4</w:t>
      </w:r>
      <w:r w:rsidR="001B0F71" w:rsidRPr="001B0F71">
        <w:rPr>
          <w:b/>
          <w:sz w:val="24"/>
          <w:szCs w:val="24"/>
        </w:rPr>
        <w:t xml:space="preserve"> marks]</w:t>
      </w:r>
    </w:p>
    <w:p w14:paraId="170FEABB" w14:textId="77777777" w:rsidR="004675FB" w:rsidRDefault="00AE1336" w:rsidP="00747DCB">
      <w:pPr>
        <w:rPr>
          <w:sz w:val="24"/>
          <w:szCs w:val="24"/>
        </w:rPr>
      </w:pPr>
      <w:r>
        <w:rPr>
          <w:sz w:val="24"/>
          <w:szCs w:val="24"/>
        </w:rPr>
        <w:t xml:space="preserve">  b. Highlight the characteristics of organic farming in horticulture</w:t>
      </w:r>
      <w:r w:rsidR="001B0F71">
        <w:rPr>
          <w:sz w:val="24"/>
          <w:szCs w:val="24"/>
        </w:rPr>
        <w:t xml:space="preserve">. </w:t>
      </w:r>
      <w:r w:rsidR="004675FB">
        <w:rPr>
          <w:sz w:val="24"/>
          <w:szCs w:val="24"/>
        </w:rPr>
        <w:t xml:space="preserve">                 </w:t>
      </w:r>
      <w:r w:rsidR="00DB5ED1">
        <w:rPr>
          <w:sz w:val="24"/>
          <w:szCs w:val="24"/>
        </w:rPr>
        <w:t xml:space="preserve">   </w:t>
      </w:r>
      <w:r w:rsidR="004675FB" w:rsidRPr="004675FB">
        <w:rPr>
          <w:b/>
          <w:sz w:val="24"/>
          <w:szCs w:val="24"/>
        </w:rPr>
        <w:t>[8 marks]</w:t>
      </w:r>
      <w:r w:rsidR="004675FB">
        <w:rPr>
          <w:sz w:val="24"/>
          <w:szCs w:val="24"/>
        </w:rPr>
        <w:t xml:space="preserve">  </w:t>
      </w:r>
    </w:p>
    <w:p w14:paraId="58ACCEAA" w14:textId="77777777" w:rsidR="00487729" w:rsidRDefault="00AE1336" w:rsidP="00487729">
      <w:pPr>
        <w:rPr>
          <w:b/>
          <w:sz w:val="24"/>
          <w:szCs w:val="24"/>
        </w:rPr>
      </w:pPr>
      <w:r>
        <w:rPr>
          <w:sz w:val="24"/>
          <w:szCs w:val="24"/>
        </w:rPr>
        <w:t xml:space="preserve">  c. </w:t>
      </w:r>
      <w:r w:rsidR="00487729">
        <w:rPr>
          <w:sz w:val="24"/>
          <w:szCs w:val="24"/>
        </w:rPr>
        <w:t xml:space="preserve">Outline strategies for developing sustainable horticultural production.      </w:t>
      </w:r>
      <w:r w:rsidR="00DB5ED1">
        <w:rPr>
          <w:sz w:val="24"/>
          <w:szCs w:val="24"/>
        </w:rPr>
        <w:t xml:space="preserve">    </w:t>
      </w:r>
      <w:r w:rsidR="00487729" w:rsidRPr="00B665F9">
        <w:rPr>
          <w:b/>
          <w:sz w:val="24"/>
          <w:szCs w:val="24"/>
        </w:rPr>
        <w:t>[6marks]</w:t>
      </w:r>
    </w:p>
    <w:p w14:paraId="78813B94" w14:textId="77777777" w:rsidR="00487729" w:rsidRPr="001B0F71" w:rsidRDefault="00487729" w:rsidP="00487729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</w:t>
      </w:r>
      <w:r w:rsidRPr="00487729">
        <w:rPr>
          <w:sz w:val="24"/>
          <w:szCs w:val="24"/>
        </w:rPr>
        <w:t>d</w:t>
      </w:r>
      <w:r>
        <w:rPr>
          <w:b/>
          <w:sz w:val="24"/>
          <w:szCs w:val="24"/>
        </w:rPr>
        <w:t xml:space="preserve">. </w:t>
      </w:r>
      <w:r>
        <w:rPr>
          <w:sz w:val="24"/>
          <w:szCs w:val="24"/>
        </w:rPr>
        <w:t xml:space="preserve">A nursery practitioner wants to raise vegetable seedlings in advance which will be sold to local producers, explain the site and substrate the practitioner would select.   </w:t>
      </w:r>
      <w:r w:rsidRPr="001B0F71">
        <w:rPr>
          <w:b/>
          <w:sz w:val="24"/>
          <w:szCs w:val="24"/>
        </w:rPr>
        <w:t>[6 marks]</w:t>
      </w:r>
    </w:p>
    <w:p w14:paraId="10D78538" w14:textId="77777777" w:rsidR="00DB5ED1" w:rsidRDefault="00DB5ED1" w:rsidP="00DB5ED1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</w:t>
      </w:r>
      <w:r w:rsidRPr="00DB5ED1">
        <w:rPr>
          <w:sz w:val="24"/>
          <w:szCs w:val="24"/>
        </w:rPr>
        <w:t>e.</w:t>
      </w:r>
      <w:r>
        <w:rPr>
          <w:sz w:val="24"/>
          <w:szCs w:val="24"/>
        </w:rPr>
        <w:t xml:space="preserve"> Explain what is meant by </w:t>
      </w:r>
      <w:r w:rsidRPr="00A63800">
        <w:rPr>
          <w:sz w:val="24"/>
          <w:szCs w:val="24"/>
        </w:rPr>
        <w:t>integrated crop management</w:t>
      </w:r>
      <w:r>
        <w:rPr>
          <w:sz w:val="24"/>
          <w:szCs w:val="24"/>
        </w:rPr>
        <w:t xml:space="preserve">.                                       </w:t>
      </w:r>
      <w:r w:rsidRPr="001B0F71">
        <w:rPr>
          <w:b/>
          <w:sz w:val="24"/>
          <w:szCs w:val="24"/>
        </w:rPr>
        <w:t>[6 marks]</w:t>
      </w:r>
    </w:p>
    <w:p w14:paraId="371E70EA" w14:textId="77777777" w:rsidR="00143AE2" w:rsidRPr="00A63800" w:rsidRDefault="0073269B" w:rsidP="00AE1336">
      <w:pPr>
        <w:pStyle w:val="ListParagraph"/>
        <w:ind w:left="1830"/>
        <w:rPr>
          <w:sz w:val="24"/>
          <w:szCs w:val="24"/>
        </w:rPr>
      </w:pPr>
      <w:r w:rsidRPr="00A63800">
        <w:rPr>
          <w:sz w:val="24"/>
          <w:szCs w:val="24"/>
        </w:rPr>
        <w:t xml:space="preserve">                                                    </w:t>
      </w:r>
    </w:p>
    <w:p w14:paraId="25DE83FF" w14:textId="77777777" w:rsidR="000F695A" w:rsidRPr="000F695A" w:rsidRDefault="000F695A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           </w:t>
      </w:r>
      <w:r w:rsidRPr="000F695A">
        <w:rPr>
          <w:b/>
          <w:sz w:val="24"/>
          <w:szCs w:val="24"/>
        </w:rPr>
        <w:t xml:space="preserve">SECTION B </w:t>
      </w:r>
      <w:r w:rsidR="00AB5F0F">
        <w:rPr>
          <w:b/>
          <w:sz w:val="24"/>
          <w:szCs w:val="24"/>
        </w:rPr>
        <w:t xml:space="preserve">                                                                    </w:t>
      </w:r>
      <w:r w:rsidRPr="000F695A">
        <w:rPr>
          <w:b/>
          <w:sz w:val="24"/>
          <w:szCs w:val="24"/>
        </w:rPr>
        <w:t xml:space="preserve">[40 MARKS] </w:t>
      </w:r>
    </w:p>
    <w:p w14:paraId="647A8FF2" w14:textId="77777777" w:rsidR="00040938" w:rsidRDefault="00366757" w:rsidP="00040938">
      <w:pPr>
        <w:rPr>
          <w:sz w:val="24"/>
          <w:szCs w:val="24"/>
        </w:rPr>
      </w:pPr>
      <w:r>
        <w:rPr>
          <w:sz w:val="24"/>
          <w:szCs w:val="24"/>
        </w:rPr>
        <w:t>2.</w:t>
      </w:r>
      <w:r w:rsidR="00F62E67">
        <w:rPr>
          <w:sz w:val="24"/>
          <w:szCs w:val="24"/>
        </w:rPr>
        <w:t xml:space="preserve"> </w:t>
      </w:r>
      <w:r w:rsidR="00983F2C">
        <w:rPr>
          <w:sz w:val="24"/>
          <w:szCs w:val="24"/>
        </w:rPr>
        <w:t>D</w:t>
      </w:r>
      <w:r w:rsidR="00280E0D">
        <w:rPr>
          <w:sz w:val="24"/>
          <w:szCs w:val="24"/>
        </w:rPr>
        <w:t xml:space="preserve">escribe an integrated organic crop </w:t>
      </w:r>
      <w:r w:rsidR="009937FB">
        <w:rPr>
          <w:sz w:val="24"/>
          <w:szCs w:val="24"/>
        </w:rPr>
        <w:t>system</w:t>
      </w:r>
      <w:r w:rsidR="00280E0D">
        <w:rPr>
          <w:sz w:val="24"/>
          <w:szCs w:val="24"/>
        </w:rPr>
        <w:t xml:space="preserve"> including </w:t>
      </w:r>
      <w:r w:rsidR="009937FB">
        <w:rPr>
          <w:sz w:val="24"/>
          <w:szCs w:val="24"/>
        </w:rPr>
        <w:t xml:space="preserve">horticultural </w:t>
      </w:r>
      <w:r w:rsidR="00280E0D">
        <w:rPr>
          <w:sz w:val="24"/>
          <w:szCs w:val="24"/>
        </w:rPr>
        <w:t xml:space="preserve">crops in a hypothetical </w:t>
      </w:r>
      <w:r w:rsidR="009937FB">
        <w:rPr>
          <w:sz w:val="24"/>
          <w:szCs w:val="24"/>
        </w:rPr>
        <w:t xml:space="preserve">farm. </w:t>
      </w:r>
      <w:r w:rsidR="00040938">
        <w:rPr>
          <w:sz w:val="24"/>
          <w:szCs w:val="24"/>
        </w:rPr>
        <w:t xml:space="preserve">                                                                                                                    </w:t>
      </w:r>
      <w:r w:rsidR="00040938" w:rsidRPr="003449A0">
        <w:rPr>
          <w:b/>
          <w:sz w:val="24"/>
          <w:szCs w:val="24"/>
        </w:rPr>
        <w:t>[20 marks]</w:t>
      </w:r>
      <w:r w:rsidR="00040938">
        <w:rPr>
          <w:sz w:val="24"/>
          <w:szCs w:val="24"/>
        </w:rPr>
        <w:t xml:space="preserve"> </w:t>
      </w:r>
    </w:p>
    <w:p w14:paraId="4CF12D9A" w14:textId="77777777" w:rsidR="00040938" w:rsidRDefault="00040938" w:rsidP="00040938">
      <w:pPr>
        <w:rPr>
          <w:sz w:val="24"/>
          <w:szCs w:val="24"/>
        </w:rPr>
      </w:pPr>
      <w:r w:rsidRPr="00C83BD7">
        <w:rPr>
          <w:sz w:val="24"/>
          <w:szCs w:val="24"/>
        </w:rPr>
        <w:t>3.</w:t>
      </w:r>
      <w:r>
        <w:rPr>
          <w:sz w:val="24"/>
          <w:szCs w:val="24"/>
        </w:rPr>
        <w:t xml:space="preserve"> Explain in sustainable horticultural production:</w:t>
      </w:r>
    </w:p>
    <w:p w14:paraId="5B6F3BFE" w14:textId="77777777" w:rsidR="00040938" w:rsidRPr="003449A0" w:rsidRDefault="00040938" w:rsidP="00040938">
      <w:pPr>
        <w:rPr>
          <w:b/>
          <w:sz w:val="24"/>
          <w:szCs w:val="24"/>
        </w:rPr>
      </w:pPr>
      <w:r>
        <w:rPr>
          <w:sz w:val="24"/>
          <w:szCs w:val="24"/>
        </w:rPr>
        <w:t xml:space="preserve">      a. </w:t>
      </w:r>
      <w:r w:rsidR="003E66AD">
        <w:rPr>
          <w:sz w:val="24"/>
          <w:szCs w:val="24"/>
        </w:rPr>
        <w:t>Efficient w</w:t>
      </w:r>
      <w:r>
        <w:rPr>
          <w:sz w:val="24"/>
          <w:szCs w:val="24"/>
        </w:rPr>
        <w:t xml:space="preserve">ater and nutrient </w:t>
      </w:r>
      <w:r w:rsidR="003E66AD">
        <w:rPr>
          <w:sz w:val="24"/>
          <w:szCs w:val="24"/>
        </w:rPr>
        <w:t xml:space="preserve">use </w:t>
      </w:r>
      <w:r>
        <w:rPr>
          <w:sz w:val="24"/>
          <w:szCs w:val="24"/>
        </w:rPr>
        <w:t xml:space="preserve">                                                      </w:t>
      </w:r>
      <w:r w:rsidR="003E66AD">
        <w:rPr>
          <w:sz w:val="24"/>
          <w:szCs w:val="24"/>
        </w:rPr>
        <w:t xml:space="preserve">         </w:t>
      </w:r>
      <w:r w:rsidRPr="003449A0">
        <w:rPr>
          <w:b/>
          <w:sz w:val="24"/>
          <w:szCs w:val="24"/>
        </w:rPr>
        <w:t>[10 marks]</w:t>
      </w:r>
    </w:p>
    <w:p w14:paraId="555D7150" w14:textId="77777777" w:rsidR="00040938" w:rsidRPr="003449A0" w:rsidRDefault="00040938" w:rsidP="00040938">
      <w:pPr>
        <w:rPr>
          <w:b/>
          <w:sz w:val="24"/>
          <w:szCs w:val="24"/>
        </w:rPr>
      </w:pPr>
      <w:r>
        <w:rPr>
          <w:sz w:val="24"/>
          <w:szCs w:val="24"/>
        </w:rPr>
        <w:t xml:space="preserve">      b. Social responsibility and Worker welfare                                                 </w:t>
      </w:r>
      <w:r w:rsidRPr="003449A0">
        <w:rPr>
          <w:b/>
          <w:sz w:val="24"/>
          <w:szCs w:val="24"/>
        </w:rPr>
        <w:t>[10 marks]</w:t>
      </w:r>
    </w:p>
    <w:p w14:paraId="7CD0F56E" w14:textId="77777777" w:rsidR="00040938" w:rsidRPr="003449A0" w:rsidRDefault="00040938" w:rsidP="00040938">
      <w:pPr>
        <w:rPr>
          <w:b/>
          <w:sz w:val="24"/>
          <w:szCs w:val="24"/>
        </w:rPr>
      </w:pPr>
      <w:r>
        <w:rPr>
          <w:sz w:val="24"/>
          <w:szCs w:val="24"/>
        </w:rPr>
        <w:t>4a. As a consultant horticulturalist, a prospective horticultural grower approaches you to advice on what to grow, how to grow and when to grow. Explain the concepts to include i</w:t>
      </w:r>
      <w:r w:rsidR="0041400F">
        <w:rPr>
          <w:sz w:val="24"/>
          <w:szCs w:val="24"/>
        </w:rPr>
        <w:t>n</w:t>
      </w:r>
      <w:r>
        <w:rPr>
          <w:sz w:val="24"/>
          <w:szCs w:val="24"/>
        </w:rPr>
        <w:t xml:space="preserve"> a feasibility study.                                                                                                     </w:t>
      </w:r>
      <w:r w:rsidRPr="003449A0">
        <w:rPr>
          <w:b/>
          <w:sz w:val="24"/>
          <w:szCs w:val="24"/>
        </w:rPr>
        <w:t>[10 marks]</w:t>
      </w:r>
    </w:p>
    <w:p w14:paraId="77648853" w14:textId="77777777" w:rsidR="00073EE2" w:rsidRDefault="00040938" w:rsidP="00040938">
      <w:pPr>
        <w:rPr>
          <w:sz w:val="24"/>
          <w:szCs w:val="24"/>
        </w:rPr>
      </w:pPr>
      <w:r>
        <w:rPr>
          <w:sz w:val="24"/>
          <w:szCs w:val="24"/>
        </w:rPr>
        <w:t xml:space="preserve">    b. Explain the management practices in a nursery establishment</w:t>
      </w:r>
      <w:r w:rsidR="00073EE2">
        <w:rPr>
          <w:sz w:val="24"/>
          <w:szCs w:val="24"/>
        </w:rPr>
        <w:t xml:space="preserve"> for horticulture crops</w:t>
      </w:r>
      <w:r>
        <w:rPr>
          <w:sz w:val="24"/>
          <w:szCs w:val="24"/>
        </w:rPr>
        <w:t xml:space="preserve">.   </w:t>
      </w:r>
    </w:p>
    <w:p w14:paraId="66CED2A8" w14:textId="77777777" w:rsidR="00073EE2" w:rsidRPr="003449A0" w:rsidRDefault="00073EE2" w:rsidP="00073EE2">
      <w:pPr>
        <w:rPr>
          <w:b/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                                                           </w:t>
      </w:r>
      <w:r w:rsidRPr="003449A0">
        <w:rPr>
          <w:b/>
          <w:sz w:val="24"/>
          <w:szCs w:val="24"/>
        </w:rPr>
        <w:t>[10 marks]</w:t>
      </w:r>
    </w:p>
    <w:p w14:paraId="277476A3" w14:textId="77777777" w:rsidR="00040938" w:rsidRDefault="00073EE2" w:rsidP="00040938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      </w:t>
      </w:r>
    </w:p>
    <w:p w14:paraId="39F80B81" w14:textId="77777777" w:rsidR="00983F2C" w:rsidRDefault="00983F2C">
      <w:pPr>
        <w:rPr>
          <w:sz w:val="24"/>
          <w:szCs w:val="24"/>
        </w:rPr>
      </w:pPr>
    </w:p>
    <w:p w14:paraId="7BDE27DB" w14:textId="77777777" w:rsidR="003C7E67" w:rsidRDefault="00983F2C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                                                                 </w:t>
      </w:r>
    </w:p>
    <w:p w14:paraId="14ABEE27" w14:textId="77777777" w:rsidR="00E25614" w:rsidRDefault="00985BC9" w:rsidP="003C7E67">
      <w:pPr>
        <w:rPr>
          <w:sz w:val="24"/>
          <w:szCs w:val="24"/>
        </w:rPr>
      </w:pPr>
      <w:r>
        <w:rPr>
          <w:sz w:val="24"/>
          <w:szCs w:val="24"/>
        </w:rPr>
        <w:t>]</w:t>
      </w:r>
    </w:p>
    <w:p w14:paraId="22DC0FBB" w14:textId="77777777" w:rsidR="004E74E2" w:rsidRDefault="00985BC9" w:rsidP="003C7E67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                      </w:t>
      </w:r>
    </w:p>
    <w:p w14:paraId="6F54504C" w14:textId="77777777" w:rsidR="004E74E2" w:rsidRDefault="004E74E2" w:rsidP="003C7E67">
      <w:pPr>
        <w:rPr>
          <w:sz w:val="24"/>
          <w:szCs w:val="24"/>
        </w:rPr>
      </w:pPr>
      <w:r>
        <w:rPr>
          <w:sz w:val="24"/>
          <w:szCs w:val="24"/>
        </w:rPr>
        <w:t xml:space="preserve">     </w:t>
      </w:r>
    </w:p>
    <w:sectPr w:rsidR="004E74E2" w:rsidSect="00151204">
      <w:pgSz w:w="11906" w:h="16838"/>
      <w:pgMar w:top="1135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C91A7E"/>
    <w:multiLevelType w:val="hybridMultilevel"/>
    <w:tmpl w:val="2A9AD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392CB9"/>
    <w:multiLevelType w:val="hybridMultilevel"/>
    <w:tmpl w:val="270EB35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698D25B2"/>
    <w:multiLevelType w:val="hybridMultilevel"/>
    <w:tmpl w:val="270EB35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42202AA"/>
    <w:multiLevelType w:val="hybridMultilevel"/>
    <w:tmpl w:val="6708166C"/>
    <w:lvl w:ilvl="0" w:tplc="C160F472">
      <w:start w:val="1"/>
      <w:numFmt w:val="lowerLetter"/>
      <w:lvlText w:val="%1)"/>
      <w:lvlJc w:val="left"/>
      <w:pPr>
        <w:ind w:left="18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50" w:hanging="360"/>
      </w:pPr>
    </w:lvl>
    <w:lvl w:ilvl="2" w:tplc="0409001B" w:tentative="1">
      <w:start w:val="1"/>
      <w:numFmt w:val="lowerRoman"/>
      <w:lvlText w:val="%3."/>
      <w:lvlJc w:val="right"/>
      <w:pPr>
        <w:ind w:left="3270" w:hanging="180"/>
      </w:pPr>
    </w:lvl>
    <w:lvl w:ilvl="3" w:tplc="0409000F" w:tentative="1">
      <w:start w:val="1"/>
      <w:numFmt w:val="decimal"/>
      <w:lvlText w:val="%4."/>
      <w:lvlJc w:val="left"/>
      <w:pPr>
        <w:ind w:left="3990" w:hanging="360"/>
      </w:pPr>
    </w:lvl>
    <w:lvl w:ilvl="4" w:tplc="04090019" w:tentative="1">
      <w:start w:val="1"/>
      <w:numFmt w:val="lowerLetter"/>
      <w:lvlText w:val="%5."/>
      <w:lvlJc w:val="left"/>
      <w:pPr>
        <w:ind w:left="4710" w:hanging="360"/>
      </w:pPr>
    </w:lvl>
    <w:lvl w:ilvl="5" w:tplc="0409001B" w:tentative="1">
      <w:start w:val="1"/>
      <w:numFmt w:val="lowerRoman"/>
      <w:lvlText w:val="%6."/>
      <w:lvlJc w:val="right"/>
      <w:pPr>
        <w:ind w:left="5430" w:hanging="180"/>
      </w:pPr>
    </w:lvl>
    <w:lvl w:ilvl="6" w:tplc="0409000F" w:tentative="1">
      <w:start w:val="1"/>
      <w:numFmt w:val="decimal"/>
      <w:lvlText w:val="%7."/>
      <w:lvlJc w:val="left"/>
      <w:pPr>
        <w:ind w:left="6150" w:hanging="360"/>
      </w:pPr>
    </w:lvl>
    <w:lvl w:ilvl="7" w:tplc="04090019" w:tentative="1">
      <w:start w:val="1"/>
      <w:numFmt w:val="lowerLetter"/>
      <w:lvlText w:val="%8."/>
      <w:lvlJc w:val="left"/>
      <w:pPr>
        <w:ind w:left="6870" w:hanging="360"/>
      </w:pPr>
    </w:lvl>
    <w:lvl w:ilvl="8" w:tplc="0409001B" w:tentative="1">
      <w:start w:val="1"/>
      <w:numFmt w:val="lowerRoman"/>
      <w:lvlText w:val="%9."/>
      <w:lvlJc w:val="right"/>
      <w:pPr>
        <w:ind w:left="7590" w:hanging="180"/>
      </w:pPr>
    </w:lvl>
  </w:abstractNum>
  <w:abstractNum w:abstractNumId="4" w15:restartNumberingAfterBreak="0">
    <w:nsid w:val="7F3A2852"/>
    <w:multiLevelType w:val="hybridMultilevel"/>
    <w:tmpl w:val="270EB35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4"/>
  </w:num>
  <w:num w:numId="4">
    <w:abstractNumId w:val="0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wMbAwMTMzNzQyMjFU0lEKTi0uzszPAykwrAUAzAUJySwAAAA="/>
  </w:docVars>
  <w:rsids>
    <w:rsidRoot w:val="000F1D61"/>
    <w:rsid w:val="00040938"/>
    <w:rsid w:val="00044F23"/>
    <w:rsid w:val="000656C6"/>
    <w:rsid w:val="00073EE2"/>
    <w:rsid w:val="0009366A"/>
    <w:rsid w:val="000B3080"/>
    <w:rsid w:val="000B566D"/>
    <w:rsid w:val="000C1932"/>
    <w:rsid w:val="000D61F9"/>
    <w:rsid w:val="000F1688"/>
    <w:rsid w:val="000F1D61"/>
    <w:rsid w:val="000F695A"/>
    <w:rsid w:val="001056E5"/>
    <w:rsid w:val="00133A94"/>
    <w:rsid w:val="00140436"/>
    <w:rsid w:val="00143AE2"/>
    <w:rsid w:val="00151204"/>
    <w:rsid w:val="0015340F"/>
    <w:rsid w:val="0019785B"/>
    <w:rsid w:val="001B0F71"/>
    <w:rsid w:val="001B7239"/>
    <w:rsid w:val="001D08E9"/>
    <w:rsid w:val="001F5AF1"/>
    <w:rsid w:val="001F6F26"/>
    <w:rsid w:val="00202EFA"/>
    <w:rsid w:val="00204569"/>
    <w:rsid w:val="00210207"/>
    <w:rsid w:val="002118BE"/>
    <w:rsid w:val="002162EC"/>
    <w:rsid w:val="00236D6A"/>
    <w:rsid w:val="00257AE6"/>
    <w:rsid w:val="00275A4C"/>
    <w:rsid w:val="00280E0D"/>
    <w:rsid w:val="0028132A"/>
    <w:rsid w:val="002A48FC"/>
    <w:rsid w:val="002D5B08"/>
    <w:rsid w:val="002F45E0"/>
    <w:rsid w:val="00317566"/>
    <w:rsid w:val="003449A0"/>
    <w:rsid w:val="00366757"/>
    <w:rsid w:val="0039424D"/>
    <w:rsid w:val="003A2C1A"/>
    <w:rsid w:val="003A3EAF"/>
    <w:rsid w:val="003A7BF0"/>
    <w:rsid w:val="003C7E67"/>
    <w:rsid w:val="003D5F70"/>
    <w:rsid w:val="003E66AD"/>
    <w:rsid w:val="0041192D"/>
    <w:rsid w:val="00412852"/>
    <w:rsid w:val="0041400F"/>
    <w:rsid w:val="00417AD9"/>
    <w:rsid w:val="00422159"/>
    <w:rsid w:val="004675FB"/>
    <w:rsid w:val="00474DBA"/>
    <w:rsid w:val="00487729"/>
    <w:rsid w:val="004A28C5"/>
    <w:rsid w:val="004C369D"/>
    <w:rsid w:val="004C4091"/>
    <w:rsid w:val="004E435D"/>
    <w:rsid w:val="004E74E2"/>
    <w:rsid w:val="004F068F"/>
    <w:rsid w:val="00505AA9"/>
    <w:rsid w:val="00524D07"/>
    <w:rsid w:val="00526C08"/>
    <w:rsid w:val="0056654E"/>
    <w:rsid w:val="0059062A"/>
    <w:rsid w:val="005C53A8"/>
    <w:rsid w:val="005D54F1"/>
    <w:rsid w:val="005F1621"/>
    <w:rsid w:val="006107D5"/>
    <w:rsid w:val="00625E36"/>
    <w:rsid w:val="00654E40"/>
    <w:rsid w:val="0066528F"/>
    <w:rsid w:val="006838B2"/>
    <w:rsid w:val="006A5DFF"/>
    <w:rsid w:val="006C0DCF"/>
    <w:rsid w:val="006C533C"/>
    <w:rsid w:val="006D3981"/>
    <w:rsid w:val="006D502B"/>
    <w:rsid w:val="006E029F"/>
    <w:rsid w:val="00717604"/>
    <w:rsid w:val="0073269B"/>
    <w:rsid w:val="00747DCB"/>
    <w:rsid w:val="00754A03"/>
    <w:rsid w:val="00767F16"/>
    <w:rsid w:val="0077261F"/>
    <w:rsid w:val="00797FBD"/>
    <w:rsid w:val="00804575"/>
    <w:rsid w:val="008355AB"/>
    <w:rsid w:val="0084524E"/>
    <w:rsid w:val="008524FE"/>
    <w:rsid w:val="008614D4"/>
    <w:rsid w:val="008654EB"/>
    <w:rsid w:val="008E0814"/>
    <w:rsid w:val="00901096"/>
    <w:rsid w:val="00913BAC"/>
    <w:rsid w:val="00983F2C"/>
    <w:rsid w:val="00985BC9"/>
    <w:rsid w:val="009937FB"/>
    <w:rsid w:val="009C1826"/>
    <w:rsid w:val="009D0D0D"/>
    <w:rsid w:val="009F5D8D"/>
    <w:rsid w:val="00A005A0"/>
    <w:rsid w:val="00A0776F"/>
    <w:rsid w:val="00A46BC9"/>
    <w:rsid w:val="00A63800"/>
    <w:rsid w:val="00A67494"/>
    <w:rsid w:val="00A81AF9"/>
    <w:rsid w:val="00A92EB7"/>
    <w:rsid w:val="00AB5F0F"/>
    <w:rsid w:val="00AE1336"/>
    <w:rsid w:val="00B4150B"/>
    <w:rsid w:val="00B519C3"/>
    <w:rsid w:val="00B65F60"/>
    <w:rsid w:val="00B665F9"/>
    <w:rsid w:val="00B80E88"/>
    <w:rsid w:val="00BA10A9"/>
    <w:rsid w:val="00BA523B"/>
    <w:rsid w:val="00C035DD"/>
    <w:rsid w:val="00C20C52"/>
    <w:rsid w:val="00C249BB"/>
    <w:rsid w:val="00C24F47"/>
    <w:rsid w:val="00C46ED6"/>
    <w:rsid w:val="00C83BD7"/>
    <w:rsid w:val="00CA6F23"/>
    <w:rsid w:val="00CC02D5"/>
    <w:rsid w:val="00CD28D3"/>
    <w:rsid w:val="00CD6C46"/>
    <w:rsid w:val="00CF1106"/>
    <w:rsid w:val="00D03BD4"/>
    <w:rsid w:val="00D46DB9"/>
    <w:rsid w:val="00D66781"/>
    <w:rsid w:val="00D74D51"/>
    <w:rsid w:val="00D7571A"/>
    <w:rsid w:val="00D83630"/>
    <w:rsid w:val="00D94544"/>
    <w:rsid w:val="00DA69BA"/>
    <w:rsid w:val="00DB3758"/>
    <w:rsid w:val="00DB5ED1"/>
    <w:rsid w:val="00DC1D78"/>
    <w:rsid w:val="00DF227F"/>
    <w:rsid w:val="00E1214F"/>
    <w:rsid w:val="00E21A8D"/>
    <w:rsid w:val="00E25614"/>
    <w:rsid w:val="00E47E07"/>
    <w:rsid w:val="00E655BE"/>
    <w:rsid w:val="00E70962"/>
    <w:rsid w:val="00E71E2C"/>
    <w:rsid w:val="00E86679"/>
    <w:rsid w:val="00EB3FDC"/>
    <w:rsid w:val="00EB689B"/>
    <w:rsid w:val="00EC5678"/>
    <w:rsid w:val="00ED185C"/>
    <w:rsid w:val="00ED7259"/>
    <w:rsid w:val="00EE7FF2"/>
    <w:rsid w:val="00EF0A4E"/>
    <w:rsid w:val="00F03738"/>
    <w:rsid w:val="00F0593A"/>
    <w:rsid w:val="00F20EA8"/>
    <w:rsid w:val="00F547DC"/>
    <w:rsid w:val="00F56D23"/>
    <w:rsid w:val="00F62E67"/>
    <w:rsid w:val="00F73711"/>
    <w:rsid w:val="00F74F8E"/>
    <w:rsid w:val="00F870D3"/>
    <w:rsid w:val="00F903C5"/>
    <w:rsid w:val="00FE645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C4330F"/>
  <w15:docId w15:val="{E4770B86-F279-4451-B11F-2460BDDC4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1D61"/>
    <w:pPr>
      <w:spacing w:after="200" w:line="276" w:lineRule="auto"/>
    </w:pPr>
    <w:rPr>
      <w:rFonts w:ascii="Calibri" w:eastAsia="Times New Roman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43A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3AE2"/>
    <w:rPr>
      <w:rFonts w:ascii="Tahoma" w:eastAsia="Times New Roman" w:hAnsi="Tahoma" w:cs="Tahoma"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009C18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074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0</Words>
  <Characters>245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dcterms:created xsi:type="dcterms:W3CDTF">2020-11-05T09:07:00Z</dcterms:created>
  <dcterms:modified xsi:type="dcterms:W3CDTF">2020-11-05T09:07:00Z</dcterms:modified>
</cp:coreProperties>
</file>